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in</w:t>
      </w:r>
      <w:r>
        <w:t xml:space="preserve"> </w:t>
      </w:r>
      <w:r>
        <w:t xml:space="preserve">Senegal</w:t>
      </w:r>
      <w:r>
        <w:t xml:space="preserve"> </w:t>
      </w:r>
      <w:r>
        <w:t xml:space="preserve">Dakar</w:t>
      </w:r>
    </w:p>
    <w:bookmarkStart w:id="20" w:name="Xdedb766d80b45ef9d5fc66ac00990ed552fcfe5"/>
    <w:p>
      <w:pPr>
        <w:pStyle w:val="Heading1"/>
      </w:pPr>
      <w:r>
        <w:t xml:space="preserve">Statement of Purpose: Advancing the Art of Acting in Senegal Dakar</w:t>
      </w:r>
    </w:p>
    <w:p>
      <w:pPr>
        <w:pStyle w:val="FirstParagraph"/>
      </w:pPr>
      <w:r>
        <w:t xml:space="preserve">To the Esteemed Selection Committee,</w:t>
      </w:r>
    </w:p>
    <w:p>
      <w:pPr>
        <w:pStyle w:val="BodyText"/>
      </w:pPr>
      <w:r>
        <w:t xml:space="preserve">As an aspiring Actor with a profound commitment to storytelling that transcends cultural boundaries, I am writing this Statement of Purpose to express my unwavering dedication to advancing my craft within the vibrant creative ecosystem of Dakar, Senegal. My journey has been shaped by a deep reverence for the power of theater and film as catalysts for social dialogue, and I now seek to immerse myself in the heart of West Africa's most dynamic artistic hub—Dakar—to contribute meaningfully to its evolving narrative landscape. This Statement of Purpose articulates my vision, preparation, and fervent desire to become an integral part of Senegal Dakar’s cultural renaissance as a professional Actor.</w:t>
      </w:r>
    </w:p>
    <w:p>
      <w:pPr>
        <w:pStyle w:val="BodyText"/>
      </w:pPr>
      <w:r>
        <w:t xml:space="preserve">My path toward acting began in childhood, where I discovered that storytelling was not merely entertainment but a vital thread connecting communities. Growing up in [Your City/Country], I participated in local theater productions that explored themes of identity, resilience, and communal strength—lessons that resonated deeply with my own cultural roots. However, it was during a transformative trip to Senegal as a student that my perspective crystallized. Witnessing the electrifying energy of Dakar’s open-air performances at Place de l’Indépendance, the poetic intensity of traditional Wolof storytelling (known as "Dambalak"), and the fusion of African heritage with contemporary global cinema left an indelible mark on me. I realized that Senegal Dakar wasn't just a location—it was a living classroom where history, modernity, and artistry coalesced into something revolutionary. This experience ignited my resolve to pursue acting not as a personal ambition, but as a means to honor and amplify the voices of Africa.</w:t>
      </w:r>
    </w:p>
    <w:p>
      <w:pPr>
        <w:pStyle w:val="BodyText"/>
      </w:pPr>
      <w:r>
        <w:t xml:space="preserve">My formal training has equipped me with technical versatility across stage, screen, and experimental mediums. I hold a Bachelor’s degree in Performing Arts from [University], where I trained under renowned directors in Meisner technique, physical theater, and African diasporic performance traditions. Yet I consciously sought opportunities beyond Western frameworks: an apprenticeship with the acclaimed Yoro Diop Theatre Group in Bamako exposed me to the raw authenticity of Francophone West African storytelling, while workshops with Senegalese icon Sana Sillah (director of "African Voices") taught me to weave ancestral wisdom into contemporary narratives. These experiences solidified my understanding that true acting in Senegal Dakar requires more than skill—it demands humility, cultural intelligence, and a commitment to serving community. I am not merely seeking to *perform* in Dakar; I aim to collaborate with its artists as an equal partner in building narratives that reflect the soul of this nation.</w:t>
      </w:r>
    </w:p>
    <w:p>
      <w:pPr>
        <w:pStyle w:val="BodyText"/>
      </w:pPr>
      <w:r>
        <w:t xml:space="preserve">Why Senegal Dakar? The answer lies in its unique confluence of tradition and innovation. As Africa’s cultural capital, Dakar hosts the prestigious Théâtre de la Ville and the annual Dak’Art Biennale, where artists engage global dialogues through Afrocentric lenses. The city’s burgeoning film industry—epitomized by directors like Ousmane Sembène (the "father of African cinema") and contemporary talents such as Moussa Touré—proves that Senegal is not merely participating in world cinema but redefining it. I am drawn to Dakar because it is here that the past breathes into the future: traditional griot storytelling merges with digital media, and local dialects like Wolof, Serer, and Pulaar enrich the artistic tapestry. This environment offers an unparalleled opportunity for me to grow as an Actor who embodies Senegal’s dual identity—rooted in ancient traditions yet unafraid to innovate. My goal is not to impose foreign techniques but to learn from Dakar’s living legacy of resilience and creativity.</w:t>
      </w:r>
    </w:p>
    <w:p>
      <w:pPr>
        <w:pStyle w:val="BodyText"/>
      </w:pPr>
      <w:r>
        <w:t xml:space="preserve">My proposed contribution aligns with Senegal’s national vision for cultural sovereignty. I intend to partner with organizations like Théâtre des Jeunes d’Afrique (TJA) or the Centre Culturel Sénégalais in Dakar to co-create productions that spotlight underrepresented stories—such as women’s narratives in rural Senegal or youth perspectives on climate change. I envision developing a project titled "Voix du Riz" (Voices of Rice), inspired by the agricultural heartbeat of Senegal, which would blend theater with community workshops to empower local storytellers. As an Actor, I will prioritize collaboration over exhibitionism: learning Wolof fluently, studying traditional dance-movement from the Serer people, and engaging elders in storytelling circles to ensure authenticity. This approach mirrors the philosophy of legendary Senegalese actor-director Safi Faye, who insisted that "theater must serve its people." My journey as an Actor is inseparable from this mission.</w:t>
      </w:r>
    </w:p>
    <w:p>
      <w:pPr>
        <w:pStyle w:val="BodyText"/>
      </w:pPr>
      <w:r>
        <w:t xml:space="preserve">Furthermore, I recognize that growth as an Actor in Dakar demands more than artistic skill—it requires engagement with the city’s social fabric. Dakar’s challenges—urbanization pressures, educational gaps in the arts—present fertile ground for theater to foster empathy and action. In my Statement of Purpose, I commit to using my platform not only for performance but also for advocacy: organizing free workshops in underserved neighborhoods like Medina or Mermoz, partnering with youth NGOs on anti-discrimination initiatives through drama-based education, and documenting Senegalese oral histories for digital archives. My training in applied theater (specifically the work of Augusto Boal) has prepared me to facilitate these conversations safely and meaningfully. I see Dakar not as a destination for my career, but as the crucible where I will become an Artist who embodies Senegal’s spirit of *Sàbu*—the Yoruba concept of "making space for others."</w:t>
      </w:r>
    </w:p>
    <w:p>
      <w:pPr>
        <w:pStyle w:val="BodyText"/>
      </w:pPr>
      <w:r>
        <w:t xml:space="preserve">Ultimately, this Statement of Purpose reflects my conviction that acting in Senegal Dakar is not a stage to be "reached," but a living community to be joined. My journey thus far—from classroom to cross-cultural collaboration—has prepared me not just as an Actor, but as a steward of Senegal’s cultural future. I bring technical rigor, deep respect for African artistic traditions, and an unshakeable belief that stories are the most potent tools for change. Dakar has awaited artists who understand that their role is not to speak *for* the people, but to help them speak *through* us. I am ready to learn from its wisdom, contribute my passion with humility, and grow alongside its extraordinary creative community.</w:t>
      </w:r>
    </w:p>
    <w:p>
      <w:pPr>
        <w:pStyle w:val="BodyText"/>
      </w:pPr>
      <w:r>
        <w:t xml:space="preserve">With profound gratitude for your consideration,</w:t>
      </w:r>
    </w:p>
    <w:p>
      <w:pPr>
        <w:pStyle w:val="BodyText"/>
      </w:pPr>
      <w:r>
        <w:t xml:space="preserve">[Your Full Name]</w:t>
      </w:r>
    </w:p>
    <w:p>
      <w:pPr>
        <w:pStyle w:val="BodyText"/>
      </w:pPr>
      <w:r>
        <w:t xml:space="preserve">Aspiring Actor | Cultural Storyteller | Dakar Enthusia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in Senegal Dakar</dc:title>
  <dc:creator/>
  <dc:language>en</dc:language>
  <cp:keywords/>
  <dcterms:created xsi:type="dcterms:W3CDTF">2025-12-08T06:26:51Z</dcterms:created>
  <dcterms:modified xsi:type="dcterms:W3CDTF">2025-12-08T06:26:51Z</dcterms:modified>
</cp:coreProperties>
</file>

<file path=docProps/custom.xml><?xml version="1.0" encoding="utf-8"?>
<Properties xmlns="http://schemas.openxmlformats.org/officeDocument/2006/custom-properties" xmlns:vt="http://schemas.openxmlformats.org/officeDocument/2006/docPropsVTypes"/>
</file>